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r>
        <w:t xml:space="preserve"> </w:t>
      </w:r>
      <w:r>
        <w:t xml:space="preserve">in</w:t>
      </w:r>
      <w:r>
        <w:t xml:space="preserve"> </w:t>
      </w:r>
      <w:r>
        <w:t xml:space="preserve">Israel</w:t>
      </w:r>
      <w:r>
        <w:t xml:space="preserve"> </w:t>
      </w:r>
      <w:r>
        <w:t xml:space="preserve">Jerusalem</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Faculty of Engineering</w:t>
      </w:r>
      <w:r>
        <w:br/>
      </w:r>
      <w:r>
        <w:t xml:space="preserve">Hebrew University of Jerusalem</w:t>
      </w:r>
      <w:r>
        <w:br/>
      </w:r>
      <w:r>
        <w:t xml:space="preserve">Mount Scopus Campus</w:t>
      </w:r>
      <w:r>
        <w:br/>
      </w:r>
      <w:r>
        <w:t xml:space="preserve">Jerusalem, 9190501, Israel</w:t>
      </w:r>
    </w:p>
    <w:bookmarkStart w:id="20" w:name="X880e9628d5ba7a4b6467bce6d4ab27a428ae2a5"/>
    <w:p>
      <w:pPr>
        <w:pStyle w:val="Heading1"/>
      </w:pPr>
      <w:r>
        <w:t xml:space="preserve">Scholarship Application Letter for Advanced Studies in Electrical Engineering</w:t>
      </w:r>
    </w:p>
    <w:p>
      <w:pPr>
        <w:pStyle w:val="FirstParagraph"/>
      </w:pPr>
      <w:r>
        <w:t xml:space="preserve">Dear Esteemed Scholarship Committee,</w:t>
      </w:r>
    </w:p>
    <w:p>
      <w:pPr>
        <w:pStyle w:val="BodyText"/>
      </w:pPr>
      <w:r>
        <w:t xml:space="preserve">I am writing this Scholarship Application Letter with profound enthusiasm to express my unwavering commitment to pursuing advanced studies in Electrical Engineering at the prestigious Hebrew University of Jerusalem. As an aspiring Electrical Engineer with a decade-long dedication to cutting-edge power systems and sustainable energy solutions, I have meticulously researched academic programs that align with my professional trajectory, and I am compelled to seek your support for this transformative educational journey in Israel Jerusalem.</w:t>
      </w:r>
    </w:p>
    <w:p>
      <w:pPr>
        <w:pStyle w:val="BodyText"/>
      </w:pPr>
      <w:r>
        <w:t xml:space="preserve">My academic foundation was forged at [Your University], where I graduated at the top 5% of my class with a Bachelor's degree in Electrical Engineering. My thesis on "Optimizing Grid Integration of Photovoltaic Systems Using AI-Driven Predictive Algorithms" earned departmental recognition and demonstrated my capacity for rigorous technical inquiry. During this project, I developed a novel control framework that increased renewable energy utilization efficiency by 22% in simulated urban environments – a solution directly relevant to Israel's national goal of achieving 30% renewable energy by 2030. This work, conducted under the guidance of Professor [Name], cemented my resolve to specialize in smart grid technologies where innovation intersects with societal impact.</w:t>
      </w:r>
    </w:p>
    <w:p>
      <w:pPr>
        <w:pStyle w:val="BodyText"/>
      </w:pPr>
      <w:r>
        <w:t xml:space="preserve">What distinguishes Israel Jerusalem as my academic destination is its unparalleled convergence of technological excellence and cultural depth. The city's unique position as a global hub for STEM innovation, particularly within the context of Israel's Ministry of National Infrastructure, Energy and Water Resources initiatives, provides an irreplaceable ecosystem for Electrical Engineering advancement. Hebrew University's Department of Electrical Engineering boasts pioneering research in semiconductor technology (closely aligned with Intel's Jerusalem R&amp;D center) and sustainable energy infrastructure – areas where I seek to contribute through my proposed dissertation on "Distributed Energy Resource Management in Urban Microgrids." Unlike generic academic settings, Jerusalem offers direct access to real-world case studies: the city's water desalination plants (requiring sophisticated electrical control systems), the Jerusalem Light Rail project (a 2024 smart transit initiative), and Israel's national grid modernization efforts. These aren't theoretical concepts; they are living laboratories for an Electrical Engineer in training.</w:t>
      </w:r>
    </w:p>
    <w:p>
      <w:pPr>
        <w:pStyle w:val="BodyText"/>
      </w:pPr>
      <w:r>
        <w:t xml:space="preserve">My professional experiences further solidify my preparedness for this endeavor. As a junior engineer at [Company Name], I managed the electrical system redesign for a 50MW solar farm in the Negev Desert, optimizing power conversion efficiency while addressing extreme environmental conditions – skills directly transferable to Jerusalem's unique topography and climate challenges. I also co-founded "Energetix Solutions," an undergraduate startup developing low-cost battery management systems for off-grid communities, which received seed funding from Israel's Innovation Authority. These experiences revealed that sustainable energy solutions require not just technical mastery but deep cultural understanding – precisely what studying in Jerusalem cultivates through its diverse academic community and proximity to Middle Eastern energy policy centers.</w:t>
      </w:r>
    </w:p>
    <w:p>
      <w:pPr>
        <w:pStyle w:val="BodyText"/>
      </w:pPr>
      <w:r>
        <w:t xml:space="preserve">I am particularly drawn to Professor [Name]'s work on adaptive power electronics for renewable integration, which directly complements my research interests. His recent publication in the IEEE Transactions on Smart Grid ("Resilient Control Architectures for Islanded Microgrids") provides a framework I aim to expand through my proposed methodology. The opportunity to collaborate within Hebrew University's Energy Systems Laboratory – equipped with state-of-the-art hardware-in-loop simulation tools and partnerships with Jerusalem Municipal Utilities – is invaluable for developing deployable solutions. This isn't merely about academic advancement; it's about contributing tangible knowledge to Israel's energy transition while addressing global challenges of climate resilience and energy equity.</w:t>
      </w:r>
    </w:p>
    <w:p>
      <w:pPr>
        <w:pStyle w:val="BodyText"/>
      </w:pPr>
      <w:r>
        <w:t xml:space="preserve">My long-term vision as a future Electrical Engineer transcends geographical boundaries. I aspire to establish the "Jerusalem Green Grid Initiative," a framework for replicating Jerusalem's smart grid innovations in developing nations, focusing on water-energy nexus optimization. This requires mastering both technical excellence and cross-cultural collaboration – qualities nurtured through immersion in Jerusalem's academic environment where over 40 nationalities coexist within the university community. The scholarship I seek would enable me to dedicate full focus to this mission without financial strain, allowing me to fully engage with faculty, industry partners like Siemens Israel and Arava Power Company, and fellow students at the Israel Electric Corporation's innovation hub on Mount Scopus.</w:t>
      </w:r>
    </w:p>
    <w:p>
      <w:pPr>
        <w:pStyle w:val="BodyText"/>
      </w:pPr>
      <w:r>
        <w:t xml:space="preserve">What sets Jerusalem apart from conventional academic destinations is its embodiment of engineering as a force for peace. The city's history of technological diplomacy – exemplified by the joint Israeli-Palestinian "Water &amp; Energy" research consortium headquartered near Givat Ram – demonstrates how electrical infrastructure can build bridges between communities. My goal isn't merely to become an Electrical Engineer, but to design systems that foster regional cooperation through shared energy security. This mission finds its perfect catalyst in Israel Jerusalem, where I will learn from pioneers who view technology as inherently ethical.</w:t>
      </w:r>
    </w:p>
    <w:p>
      <w:pPr>
        <w:pStyle w:val="BodyText"/>
      </w:pPr>
      <w:r>
        <w:t xml:space="preserve">I recognize this Scholarship Application Letter represents not just a request for funding, but an earnest commitment to the global engineering community. Having dedicated my academic life to solving power systems challenges that impact millions, I am prepared to become an ambassador for sustainable innovation. My technical qualifications are matched by a deep respect for Israel's cultural landscape – having spent six months volunteering with Engineers Without Borders in the West Bank prior to university, I understand how electrical infrastructure can transform lives beyond mere circuitry.</w:t>
      </w:r>
    </w:p>
    <w:p>
      <w:pPr>
        <w:pStyle w:val="BodyText"/>
      </w:pPr>
      <w:r>
        <w:t xml:space="preserve">I respectfully request the opportunity to contribute my skills, passion, and cross-cultural perspective to Hebrew University of Jerusalem's Electrical Engineering program. With your support as a scholarship recipient, I will emerge not only as a technically proficient Electrical Engineer but as an innovator who embodies the spirit of Jerusalem – where ancient wisdom meets digital innovation for the betterment of all humanity. Thank you for considering this application and for your investment in shaping tomorrow's sustainable energy leaders.</w:t>
      </w:r>
    </w:p>
    <w:p>
      <w:pPr>
        <w:pStyle w:val="BodyText"/>
      </w:pPr>
      <w:r>
        <w:t xml:space="preserve">Sincerely,</w:t>
      </w:r>
      <w:r>
        <w:br/>
      </w:r>
      <w:r>
        <w:t xml:space="preserve">[Your Full Name]</w:t>
      </w:r>
      <w:r>
        <w:br/>
      </w:r>
      <w:r>
        <w:t xml:space="preserve">Electrical Engineering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 in Israel Jerusalem</dc:title>
  <dc:creator/>
  <cp:keywords/>
  <dcterms:created xsi:type="dcterms:W3CDTF">2026-07-17T20:46:44Z</dcterms:created>
  <dcterms:modified xsi:type="dcterms:W3CDTF">2026-07-17T20:46:44Z</dcterms:modified>
</cp:coreProperties>
</file>

<file path=docProps/custom.xml><?xml version="1.0" encoding="utf-8"?>
<Properties xmlns="http://schemas.openxmlformats.org/officeDocument/2006/custom-properties" xmlns:vt="http://schemas.openxmlformats.org/officeDocument/2006/docPropsVTypes"/>
</file>